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745F80">
      <w:pPr>
        <w:pStyle w:val="Heading1"/>
        <w:spacing w:before="0" w:line="276" w:lineRule="auto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745F80">
      <w:pPr>
        <w:pStyle w:val="Heading1"/>
        <w:spacing w:before="0" w:line="276" w:lineRule="auto"/>
        <w:jc w:val="center"/>
        <w:rPr>
          <w:b/>
        </w:rPr>
      </w:pPr>
      <w:r w:rsidRPr="0090293B">
        <w:rPr>
          <w:b/>
        </w:rPr>
        <w:t>AGENDA</w:t>
      </w:r>
    </w:p>
    <w:p w14:paraId="79CF8E52" w14:textId="33FFB44E" w:rsidR="004D5C4F" w:rsidRDefault="00622315" w:rsidP="00745F80">
      <w:pPr>
        <w:pStyle w:val="Heading1"/>
        <w:spacing w:before="0" w:line="276" w:lineRule="auto"/>
        <w:jc w:val="center"/>
        <w:rPr>
          <w:b/>
        </w:rPr>
      </w:pPr>
      <w:r>
        <w:rPr>
          <w:b/>
        </w:rPr>
        <w:t>May 13</w:t>
      </w:r>
      <w:r w:rsidR="008629AB">
        <w:rPr>
          <w:b/>
        </w:rPr>
        <w:t>, 202</w:t>
      </w:r>
      <w:r w:rsidR="006E64B4">
        <w:rPr>
          <w:b/>
        </w:rPr>
        <w:t>4</w:t>
      </w:r>
    </w:p>
    <w:p w14:paraId="25FA303C" w14:textId="4DFDF47B" w:rsidR="00757D17" w:rsidRPr="00757D17" w:rsidRDefault="00757D17" w:rsidP="00745F80">
      <w:pPr>
        <w:spacing w:line="276" w:lineRule="auto"/>
        <w:jc w:val="center"/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</w:pPr>
      <w:r w:rsidRPr="00757D17"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  <w:t xml:space="preserve">2:00 pm – </w:t>
      </w:r>
      <w:r w:rsidR="00D67E3A"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  <w:t>3:00 pm</w:t>
      </w:r>
    </w:p>
    <w:p w14:paraId="5B5A0711" w14:textId="341F382F" w:rsidR="00A74B25" w:rsidRPr="00A74B25" w:rsidRDefault="00A74B25" w:rsidP="00A74B25"/>
    <w:p w14:paraId="4E201261" w14:textId="7D9C1A48" w:rsidR="00D72EE2" w:rsidRDefault="000A3D78" w:rsidP="002F23A7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grades to Blue Phones </w:t>
      </w:r>
      <w:r w:rsidR="00D72EE2">
        <w:rPr>
          <w:rFonts w:ascii="Arial" w:hAnsi="Arial" w:cs="Arial"/>
          <w:sz w:val="24"/>
          <w:szCs w:val="24"/>
        </w:rPr>
        <w:t xml:space="preserve">- Marcell </w:t>
      </w:r>
      <w:r w:rsidR="00D722EF">
        <w:rPr>
          <w:rFonts w:ascii="Arial" w:hAnsi="Arial" w:cs="Arial"/>
          <w:sz w:val="24"/>
          <w:szCs w:val="24"/>
        </w:rPr>
        <w:t xml:space="preserve">Galatiano </w:t>
      </w:r>
      <w:r w:rsidR="00D72EE2">
        <w:rPr>
          <w:rFonts w:ascii="Arial" w:hAnsi="Arial" w:cs="Arial"/>
          <w:sz w:val="24"/>
          <w:szCs w:val="24"/>
        </w:rPr>
        <w:t>&amp; Victor</w:t>
      </w:r>
      <w:r w:rsidR="00BD6D59">
        <w:rPr>
          <w:rFonts w:ascii="Arial" w:hAnsi="Arial" w:cs="Arial"/>
          <w:sz w:val="24"/>
          <w:szCs w:val="24"/>
        </w:rPr>
        <w:t xml:space="preserve"> Alexandrescu, </w:t>
      </w:r>
      <w:r w:rsidR="00BD6D59">
        <w:rPr>
          <w:rFonts w:ascii="Arial" w:hAnsi="Arial" w:cs="Arial"/>
          <w:sz w:val="24"/>
          <w:szCs w:val="24"/>
        </w:rPr>
        <w:tab/>
      </w:r>
      <w:r w:rsidR="00BD6D59">
        <w:rPr>
          <w:rFonts w:ascii="Arial" w:hAnsi="Arial" w:cs="Arial"/>
          <w:sz w:val="24"/>
          <w:szCs w:val="24"/>
        </w:rPr>
        <w:tab/>
      </w:r>
      <w:r w:rsidR="00BD6D59">
        <w:rPr>
          <w:rFonts w:ascii="Arial" w:hAnsi="Arial" w:cs="Arial"/>
          <w:sz w:val="24"/>
          <w:szCs w:val="24"/>
        </w:rPr>
        <w:tab/>
      </w:r>
      <w:r w:rsidR="00BD6D59">
        <w:rPr>
          <w:rFonts w:ascii="Arial" w:hAnsi="Arial" w:cs="Arial"/>
          <w:sz w:val="24"/>
          <w:szCs w:val="24"/>
        </w:rPr>
        <w:tab/>
      </w:r>
      <w:r w:rsidR="00BD6D59">
        <w:rPr>
          <w:rFonts w:ascii="Arial" w:hAnsi="Arial" w:cs="Arial"/>
          <w:sz w:val="24"/>
          <w:szCs w:val="24"/>
        </w:rPr>
        <w:tab/>
      </w:r>
      <w:r w:rsidR="00BD6D59">
        <w:rPr>
          <w:rFonts w:ascii="Arial" w:hAnsi="Arial" w:cs="Arial"/>
          <w:sz w:val="24"/>
          <w:szCs w:val="24"/>
        </w:rPr>
        <w:tab/>
      </w:r>
      <w:r w:rsidR="00631CAE">
        <w:rPr>
          <w:rFonts w:ascii="Arial" w:hAnsi="Arial" w:cs="Arial"/>
          <w:sz w:val="24"/>
          <w:szCs w:val="24"/>
        </w:rPr>
        <w:t xml:space="preserve"> </w:t>
      </w:r>
      <w:r w:rsidR="00BD6D59">
        <w:rPr>
          <w:rFonts w:ascii="Arial" w:hAnsi="Arial" w:cs="Arial"/>
          <w:sz w:val="24"/>
          <w:szCs w:val="24"/>
        </w:rPr>
        <w:t>Network/Telecom Technicians</w:t>
      </w:r>
    </w:p>
    <w:p w14:paraId="2CC94A30" w14:textId="77777777" w:rsidR="002F23A7" w:rsidRDefault="002F23A7" w:rsidP="002F23A7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514244A0" w14:textId="7ECC72C0" w:rsidR="006E4878" w:rsidRDefault="009D1307" w:rsidP="009D1307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encement Plan</w:t>
      </w:r>
      <w:r w:rsidR="00D57687">
        <w:rPr>
          <w:rFonts w:ascii="Arial" w:hAnsi="Arial" w:cs="Arial"/>
          <w:sz w:val="24"/>
          <w:szCs w:val="24"/>
        </w:rPr>
        <w:t xml:space="preserve"> – Sergeants Owen &amp; Ixco</w:t>
      </w:r>
    </w:p>
    <w:p w14:paraId="35F5BBDF" w14:textId="2859C17E" w:rsidR="00D57687" w:rsidRDefault="00D57687" w:rsidP="009D1307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aining </w:t>
      </w:r>
      <w:r w:rsidR="009E703C">
        <w:rPr>
          <w:rFonts w:ascii="Arial" w:hAnsi="Arial" w:cs="Arial"/>
          <w:sz w:val="24"/>
          <w:szCs w:val="24"/>
        </w:rPr>
        <w:t>Update</w:t>
      </w:r>
      <w:r w:rsidR="00A4350B">
        <w:rPr>
          <w:rFonts w:ascii="Arial" w:hAnsi="Arial" w:cs="Arial"/>
          <w:sz w:val="24"/>
          <w:szCs w:val="24"/>
        </w:rPr>
        <w:t xml:space="preserve"> </w:t>
      </w:r>
      <w:r w:rsidR="002D48C6">
        <w:rPr>
          <w:rFonts w:ascii="Arial" w:hAnsi="Arial" w:cs="Arial"/>
          <w:sz w:val="24"/>
          <w:szCs w:val="24"/>
        </w:rPr>
        <w:t>–</w:t>
      </w:r>
      <w:r w:rsidR="00A4350B">
        <w:rPr>
          <w:rFonts w:ascii="Arial" w:hAnsi="Arial" w:cs="Arial"/>
          <w:sz w:val="24"/>
          <w:szCs w:val="24"/>
        </w:rPr>
        <w:t xml:space="preserve"> </w:t>
      </w:r>
      <w:r w:rsidR="002D48C6">
        <w:rPr>
          <w:rFonts w:ascii="Arial" w:hAnsi="Arial" w:cs="Arial"/>
          <w:sz w:val="24"/>
          <w:szCs w:val="24"/>
        </w:rPr>
        <w:t xml:space="preserve">Acting Deputy Aubrey </w:t>
      </w:r>
      <w:r w:rsidR="00532790">
        <w:rPr>
          <w:rFonts w:ascii="Arial" w:hAnsi="Arial" w:cs="Arial"/>
          <w:sz w:val="24"/>
          <w:szCs w:val="24"/>
        </w:rPr>
        <w:t>Kellum</w:t>
      </w:r>
    </w:p>
    <w:p w14:paraId="4C090B1B" w14:textId="62AAE4A0" w:rsidR="00B82DE8" w:rsidRDefault="001E3237" w:rsidP="009D1307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pus </w:t>
      </w:r>
      <w:r w:rsidR="00476179">
        <w:rPr>
          <w:rFonts w:ascii="Arial" w:hAnsi="Arial" w:cs="Arial"/>
          <w:sz w:val="24"/>
          <w:szCs w:val="24"/>
        </w:rPr>
        <w:t xml:space="preserve">Comments </w:t>
      </w:r>
    </w:p>
    <w:p w14:paraId="64A3189E" w14:textId="77777777" w:rsidR="00FB43D4" w:rsidRPr="00BD1DB0" w:rsidRDefault="00FB43D4" w:rsidP="003D2F36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0A3D78"/>
    <w:rsid w:val="001615C3"/>
    <w:rsid w:val="00194271"/>
    <w:rsid w:val="001A2544"/>
    <w:rsid w:val="001A573B"/>
    <w:rsid w:val="001E3237"/>
    <w:rsid w:val="00204348"/>
    <w:rsid w:val="002174D6"/>
    <w:rsid w:val="00276B1A"/>
    <w:rsid w:val="0029357E"/>
    <w:rsid w:val="002A173D"/>
    <w:rsid w:val="002D48C6"/>
    <w:rsid w:val="002E6C9C"/>
    <w:rsid w:val="002F23A7"/>
    <w:rsid w:val="00325D6B"/>
    <w:rsid w:val="00351EDC"/>
    <w:rsid w:val="003823DE"/>
    <w:rsid w:val="003B5FB8"/>
    <w:rsid w:val="003D2F36"/>
    <w:rsid w:val="003E4305"/>
    <w:rsid w:val="00475A11"/>
    <w:rsid w:val="00476179"/>
    <w:rsid w:val="00494ACD"/>
    <w:rsid w:val="004A01CB"/>
    <w:rsid w:val="004B16ED"/>
    <w:rsid w:val="004C7F78"/>
    <w:rsid w:val="004D037A"/>
    <w:rsid w:val="004D5C4F"/>
    <w:rsid w:val="00501FD8"/>
    <w:rsid w:val="00532790"/>
    <w:rsid w:val="00561E98"/>
    <w:rsid w:val="00564053"/>
    <w:rsid w:val="00622315"/>
    <w:rsid w:val="00631CAE"/>
    <w:rsid w:val="00691B9A"/>
    <w:rsid w:val="006B40CE"/>
    <w:rsid w:val="006C0BB0"/>
    <w:rsid w:val="006E4878"/>
    <w:rsid w:val="006E4A4F"/>
    <w:rsid w:val="006E64B4"/>
    <w:rsid w:val="00745F80"/>
    <w:rsid w:val="00757D17"/>
    <w:rsid w:val="007B6239"/>
    <w:rsid w:val="007D6201"/>
    <w:rsid w:val="00815BBE"/>
    <w:rsid w:val="008629AB"/>
    <w:rsid w:val="0087468D"/>
    <w:rsid w:val="00890D99"/>
    <w:rsid w:val="008A09B9"/>
    <w:rsid w:val="008A1842"/>
    <w:rsid w:val="008C0799"/>
    <w:rsid w:val="0090293B"/>
    <w:rsid w:val="00925F42"/>
    <w:rsid w:val="009B61BE"/>
    <w:rsid w:val="009C7A48"/>
    <w:rsid w:val="009D1307"/>
    <w:rsid w:val="009E1C4B"/>
    <w:rsid w:val="009E703C"/>
    <w:rsid w:val="00A4350B"/>
    <w:rsid w:val="00A548BA"/>
    <w:rsid w:val="00A74B25"/>
    <w:rsid w:val="00B0044F"/>
    <w:rsid w:val="00B82DE8"/>
    <w:rsid w:val="00B8793F"/>
    <w:rsid w:val="00BD1DB0"/>
    <w:rsid w:val="00BD6D59"/>
    <w:rsid w:val="00BF5A9B"/>
    <w:rsid w:val="00C312D3"/>
    <w:rsid w:val="00C607F4"/>
    <w:rsid w:val="00D538AC"/>
    <w:rsid w:val="00D57687"/>
    <w:rsid w:val="00D67E3A"/>
    <w:rsid w:val="00D722EF"/>
    <w:rsid w:val="00D72EE2"/>
    <w:rsid w:val="00DA0985"/>
    <w:rsid w:val="00DD11C5"/>
    <w:rsid w:val="00DE159E"/>
    <w:rsid w:val="00E213B0"/>
    <w:rsid w:val="00E60FD0"/>
    <w:rsid w:val="00E8387F"/>
    <w:rsid w:val="00EF6DE5"/>
    <w:rsid w:val="00EF7704"/>
    <w:rsid w:val="00F07FF8"/>
    <w:rsid w:val="00F10BB1"/>
    <w:rsid w:val="00F777B9"/>
    <w:rsid w:val="00FA2D9B"/>
    <w:rsid w:val="00FB4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6</TotalTime>
  <Pages>1</Pages>
  <Words>44</Words>
  <Characters>250</Characters>
  <Application>Microsoft Office Word</Application>
  <DocSecurity>0</DocSecurity>
  <Lines>1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37</cp:revision>
  <cp:lastPrinted>2024-05-09T22:10:00Z</cp:lastPrinted>
  <dcterms:created xsi:type="dcterms:W3CDTF">2024-05-08T17:30:00Z</dcterms:created>
  <dcterms:modified xsi:type="dcterms:W3CDTF">2024-05-1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